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023456" w14:textId="71F16C72" w:rsidR="004A0991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Adriann Liceralde</w:t>
      </w:r>
    </w:p>
    <w:p w14:paraId="55DA3F7C" w14:textId="6F656141" w:rsidR="00364699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EGI at University of Utah</w:t>
      </w:r>
    </w:p>
    <w:p w14:paraId="1F50DF78" w14:textId="2959EB0F" w:rsidR="00364699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August 6, 2021</w:t>
      </w:r>
    </w:p>
    <w:p w14:paraId="799B773C" w14:textId="625F2998" w:rsidR="00364699" w:rsidRPr="005A4FEC" w:rsidRDefault="00364699" w:rsidP="00364699">
      <w:pPr>
        <w:spacing w:after="0" w:line="240" w:lineRule="auto"/>
        <w:jc w:val="center"/>
        <w:rPr>
          <w:b/>
          <w:bCs/>
        </w:rPr>
      </w:pPr>
      <w:r w:rsidRPr="005A4FEC">
        <w:rPr>
          <w:b/>
          <w:bCs/>
        </w:rPr>
        <w:t>Information for SCD-30 CO2 Sensor</w:t>
      </w:r>
    </w:p>
    <w:p w14:paraId="77CB9D0F" w14:textId="5955376B" w:rsidR="00364699" w:rsidRPr="005A4FEC" w:rsidRDefault="00364699" w:rsidP="00364699">
      <w:pPr>
        <w:spacing w:after="0" w:line="240" w:lineRule="auto"/>
        <w:rPr>
          <w:b/>
          <w:bCs/>
        </w:rPr>
      </w:pPr>
    </w:p>
    <w:p w14:paraId="353BDE29" w14:textId="1DF18D7C" w:rsidR="00364699" w:rsidRPr="005A4FEC" w:rsidRDefault="00364699" w:rsidP="00364699">
      <w:pPr>
        <w:spacing w:after="0" w:line="240" w:lineRule="auto"/>
      </w:pPr>
      <w:r w:rsidRPr="005A4FEC">
        <w:rPr>
          <w:b/>
          <w:bCs/>
        </w:rPr>
        <w:t>Introduction</w:t>
      </w:r>
    </w:p>
    <w:p w14:paraId="56CD8FC2" w14:textId="50FF7F4E" w:rsidR="00364699" w:rsidRPr="005A4FEC" w:rsidRDefault="005A4FEC" w:rsidP="00364699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r w:rsidR="00364699" w:rsidRPr="005A4FEC">
        <w:t>SCD-30</w:t>
      </w:r>
      <w:r>
        <w:t xml:space="preserve"> is a low-cost NDIR-based sensor that measures CO2, temperature, and humidity.</w:t>
      </w:r>
    </w:p>
    <w:p w14:paraId="4B59DFAB" w14:textId="439B62CD" w:rsidR="00364699" w:rsidRPr="005A4FEC" w:rsidRDefault="005A4FEC" w:rsidP="00364699">
      <w:pPr>
        <w:pStyle w:val="ListParagraph"/>
        <w:numPr>
          <w:ilvl w:val="0"/>
          <w:numId w:val="1"/>
        </w:numPr>
        <w:spacing w:after="0" w:line="240" w:lineRule="auto"/>
      </w:pPr>
      <w:r>
        <w:t>Any microcontroller can control this senso</w:t>
      </w:r>
      <w:r w:rsidR="00364699" w:rsidRPr="005A4FEC">
        <w:t xml:space="preserve">r. </w:t>
      </w:r>
      <w:r>
        <w:t>However, t</w:t>
      </w:r>
      <w:r w:rsidR="00364699" w:rsidRPr="005A4FEC">
        <w:t>his guide and the associative codes will use an Arduino Uno</w:t>
      </w:r>
      <w:r>
        <w:t xml:space="preserve"> to operate the device.</w:t>
      </w:r>
      <w:r w:rsidR="00364699" w:rsidRPr="005A4FEC">
        <w:t xml:space="preserve"> </w:t>
      </w:r>
    </w:p>
    <w:p w14:paraId="4EA9FA66" w14:textId="0386872A" w:rsidR="00364699" w:rsidRPr="005A4FEC" w:rsidRDefault="00364699" w:rsidP="00364699">
      <w:pPr>
        <w:spacing w:after="0" w:line="240" w:lineRule="auto"/>
      </w:pPr>
    </w:p>
    <w:p w14:paraId="5AFC1978" w14:textId="5F8A46D5" w:rsidR="00364699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Important Notes</w:t>
      </w:r>
    </w:p>
    <w:p w14:paraId="56CC48B9" w14:textId="6756C840" w:rsidR="00364699" w:rsidRPr="005A4FEC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is device is EXTREMELY sensitive to electrostatic discharge.</w:t>
      </w:r>
    </w:p>
    <w:p w14:paraId="074D1DD0" w14:textId="5CFD8F01" w:rsidR="00364699" w:rsidRPr="005A4FEC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NEVER touch the sensor UNLESS wearing Anti-Static Gloves.</w:t>
      </w:r>
    </w:p>
    <w:p w14:paraId="06641167" w14:textId="26E9912C" w:rsidR="00364699" w:rsidRPr="005A4FEC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Even if the sensor is not connected to a power source, still exercise extreme caution.</w:t>
      </w:r>
    </w:p>
    <w:p w14:paraId="0691D8A9" w14:textId="3B2A2E09" w:rsidR="00364699" w:rsidRPr="005A4FEC" w:rsidRDefault="00364699" w:rsidP="00364699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</w:rPr>
      </w:pPr>
      <w:r w:rsidRPr="005A4FEC">
        <w:t>The sensor is sensitive to sunlight.</w:t>
      </w:r>
      <w:r w:rsidR="005A4FEC">
        <w:t xml:space="preserve"> Therefore,</w:t>
      </w:r>
      <w:r w:rsidRPr="005A4FEC">
        <w:t xml:space="preserve"> DO NOT place in direct contact with sunlight.</w:t>
      </w:r>
    </w:p>
    <w:p w14:paraId="7D0CBAE6" w14:textId="28F42084" w:rsidR="00364699" w:rsidRPr="005A4FEC" w:rsidRDefault="00364699" w:rsidP="00364699">
      <w:pPr>
        <w:spacing w:after="0" w:line="240" w:lineRule="auto"/>
        <w:rPr>
          <w:b/>
          <w:bCs/>
        </w:rPr>
      </w:pPr>
    </w:p>
    <w:p w14:paraId="38902612" w14:textId="070162BF" w:rsidR="00B31CC7" w:rsidRPr="005A4FEC" w:rsidRDefault="00B31CC7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Links</w:t>
      </w:r>
    </w:p>
    <w:p w14:paraId="6C9FF8DE" w14:textId="0081EBF1" w:rsidR="00B31CC7" w:rsidRPr="005A4FEC" w:rsidRDefault="00B31CC7" w:rsidP="00B31CC7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>Product Info:</w:t>
      </w:r>
      <w:r w:rsidRPr="005A4FEC">
        <w:tab/>
      </w:r>
      <w:hyperlink r:id="rId7" w:history="1">
        <w:r w:rsidRPr="005A4FEC">
          <w:rPr>
            <w:rStyle w:val="Hyperlink"/>
            <w:color w:val="auto"/>
          </w:rPr>
          <w:t>https://www.sensirion.com/en/environmental-sensors/carbon-dioxide-sensors/carbon-dioxide-sensors-scd30/</w:t>
        </w:r>
      </w:hyperlink>
    </w:p>
    <w:p w14:paraId="5B35F8DA" w14:textId="2EEC5E0B" w:rsidR="00B31CC7" w:rsidRPr="005A4FEC" w:rsidRDefault="00B31CC7" w:rsidP="00B31CC7">
      <w:pPr>
        <w:pStyle w:val="ListParagraph"/>
        <w:numPr>
          <w:ilvl w:val="0"/>
          <w:numId w:val="6"/>
        </w:numPr>
        <w:spacing w:after="0" w:line="240" w:lineRule="auto"/>
      </w:pPr>
      <w:r w:rsidRPr="005A4FEC">
        <w:t xml:space="preserve">Arduino Library: </w:t>
      </w:r>
      <w:r w:rsidRPr="005A4FEC">
        <w:rPr>
          <w:u w:val="single"/>
        </w:rPr>
        <w:t>https://github.com/sparkfun/SparkFun_SCD30_Arduino_Library</w:t>
      </w:r>
    </w:p>
    <w:p w14:paraId="6B5B08B6" w14:textId="77777777" w:rsidR="00B31CC7" w:rsidRPr="005A4FEC" w:rsidRDefault="00B31CC7" w:rsidP="00364699">
      <w:pPr>
        <w:spacing w:after="0" w:line="240" w:lineRule="auto"/>
        <w:rPr>
          <w:b/>
          <w:bCs/>
        </w:rPr>
      </w:pPr>
    </w:p>
    <w:p w14:paraId="2AA216D9" w14:textId="2CC32D5A" w:rsidR="00364699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t>Wiring</w:t>
      </w:r>
    </w:p>
    <w:p w14:paraId="3A8563A1" w14:textId="47304AE7" w:rsidR="00364699" w:rsidRPr="005A4FEC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o operate the sensor, a minimum of 4 pins are required to be connected to an Arduino:</w:t>
      </w:r>
    </w:p>
    <w:p w14:paraId="22B660BA" w14:textId="7CC58631" w:rsidR="00364699" w:rsidRPr="005A4FEC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VIN (Voltage Input)</w:t>
      </w:r>
    </w:p>
    <w:p w14:paraId="0C7FD46D" w14:textId="7987D60D" w:rsidR="00364699" w:rsidRPr="005A4FEC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GND (Ground)</w:t>
      </w:r>
    </w:p>
    <w:p w14:paraId="6B2BB472" w14:textId="06173EE7" w:rsidR="00364699" w:rsidRPr="005A4FEC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CL (Clock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3B698FE9" w14:textId="5CF5DA90" w:rsidR="00364699" w:rsidRPr="005A4FEC" w:rsidRDefault="00364699" w:rsidP="00364699">
      <w:pPr>
        <w:pStyle w:val="ListParagraph"/>
        <w:numPr>
          <w:ilvl w:val="1"/>
          <w:numId w:val="3"/>
        </w:numPr>
        <w:spacing w:after="0" w:line="240" w:lineRule="auto"/>
        <w:rPr>
          <w:b/>
          <w:bCs/>
        </w:rPr>
      </w:pPr>
      <w:r w:rsidRPr="005A4FEC">
        <w:t>SDA (Data Line for I</w:t>
      </w:r>
      <w:r w:rsidRPr="005A4FEC">
        <w:rPr>
          <w:vertAlign w:val="superscript"/>
        </w:rPr>
        <w:t>2</w:t>
      </w:r>
      <w:r w:rsidRPr="005A4FEC">
        <w:t>C communication)</w:t>
      </w:r>
    </w:p>
    <w:p w14:paraId="183F88C3" w14:textId="0FB79CE0" w:rsidR="00364699" w:rsidRPr="005A4FEC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sensor can accept a voltage input range of 3.3V to 5.5 V.</w:t>
      </w:r>
    </w:p>
    <w:p w14:paraId="1209F653" w14:textId="5C34E7C2" w:rsidR="00364699" w:rsidRPr="005A4FEC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>The I</w:t>
      </w:r>
      <w:r w:rsidRPr="005A4FEC">
        <w:rPr>
          <w:vertAlign w:val="superscript"/>
        </w:rPr>
        <w:t>2</w:t>
      </w:r>
      <w:r w:rsidRPr="005A4FEC">
        <w:t xml:space="preserve">C pins can </w:t>
      </w:r>
      <w:r w:rsidR="005A4FEC">
        <w:t xml:space="preserve">be at </w:t>
      </w:r>
      <w:r w:rsidRPr="005A4FEC">
        <w:t xml:space="preserve">5V but are </w:t>
      </w:r>
      <w:r w:rsidR="005A4FEC">
        <w:t xml:space="preserve">highly </w:t>
      </w:r>
      <w:r w:rsidRPr="005A4FEC">
        <w:t xml:space="preserve">recommended to be </w:t>
      </w:r>
      <w:r w:rsidR="005A4FEC">
        <w:t xml:space="preserve">at </w:t>
      </w:r>
      <w:r w:rsidRPr="005A4FEC">
        <w:t>3.3 V.</w:t>
      </w:r>
    </w:p>
    <w:p w14:paraId="4FE50E2E" w14:textId="3CAE6BF6" w:rsidR="00364699" w:rsidRPr="005A4FEC" w:rsidRDefault="00364699" w:rsidP="00364699">
      <w:pPr>
        <w:pStyle w:val="ListParagraph"/>
        <w:numPr>
          <w:ilvl w:val="0"/>
          <w:numId w:val="3"/>
        </w:numPr>
        <w:spacing w:after="0" w:line="240" w:lineRule="auto"/>
        <w:rPr>
          <w:b/>
          <w:bCs/>
        </w:rPr>
      </w:pPr>
      <w:r w:rsidRPr="005A4FEC">
        <w:t xml:space="preserve">Therefore, the sensor can be </w:t>
      </w:r>
      <w:r w:rsidR="005A4FEC">
        <w:t>wired</w:t>
      </w:r>
      <w:r w:rsidRPr="005A4FEC">
        <w:t xml:space="preserve"> up </w:t>
      </w:r>
      <w:r w:rsidR="005A4FEC">
        <w:t>in</w:t>
      </w:r>
      <w:r w:rsidRPr="005A4FEC">
        <w:t xml:space="preserve"> two ways</w:t>
      </w:r>
      <w:r w:rsidR="005A4FEC">
        <w:t>.</w:t>
      </w:r>
    </w:p>
    <w:p w14:paraId="70BDE282" w14:textId="0D1D7D00" w:rsidR="00364699" w:rsidRDefault="00364699" w:rsidP="00364699">
      <w:pPr>
        <w:spacing w:after="0" w:line="240" w:lineRule="auto"/>
        <w:rPr>
          <w:b/>
          <w:bCs/>
        </w:rPr>
      </w:pPr>
    </w:p>
    <w:p w14:paraId="3F512325" w14:textId="26BE1A7C" w:rsidR="00F9439F" w:rsidRDefault="00F9439F" w:rsidP="00364699">
      <w:pPr>
        <w:spacing w:after="0" w:line="240" w:lineRule="auto"/>
        <w:rPr>
          <w:b/>
          <w:bCs/>
        </w:rPr>
      </w:pPr>
    </w:p>
    <w:p w14:paraId="660ACAEE" w14:textId="4717FC07" w:rsidR="00F9439F" w:rsidRDefault="00F9439F" w:rsidP="00364699">
      <w:pPr>
        <w:spacing w:after="0" w:line="240" w:lineRule="auto"/>
        <w:rPr>
          <w:b/>
          <w:bCs/>
        </w:rPr>
      </w:pPr>
    </w:p>
    <w:p w14:paraId="7E2C8423" w14:textId="0CD62CA0" w:rsidR="00F9439F" w:rsidRDefault="00F9439F" w:rsidP="00364699">
      <w:pPr>
        <w:spacing w:after="0" w:line="240" w:lineRule="auto"/>
        <w:rPr>
          <w:b/>
          <w:bCs/>
        </w:rPr>
      </w:pPr>
    </w:p>
    <w:p w14:paraId="0F7ABDFC" w14:textId="72D72770" w:rsidR="00F9439F" w:rsidRDefault="00F9439F" w:rsidP="00364699">
      <w:pPr>
        <w:spacing w:after="0" w:line="240" w:lineRule="auto"/>
        <w:rPr>
          <w:b/>
          <w:bCs/>
        </w:rPr>
      </w:pPr>
    </w:p>
    <w:p w14:paraId="4310EB0C" w14:textId="7B1612D5" w:rsidR="00F9439F" w:rsidRDefault="00F9439F" w:rsidP="00364699">
      <w:pPr>
        <w:spacing w:after="0" w:line="240" w:lineRule="auto"/>
        <w:rPr>
          <w:b/>
          <w:bCs/>
        </w:rPr>
      </w:pPr>
    </w:p>
    <w:p w14:paraId="18DD6FAA" w14:textId="02119106" w:rsidR="00F9439F" w:rsidRDefault="00F9439F" w:rsidP="00364699">
      <w:pPr>
        <w:spacing w:after="0" w:line="240" w:lineRule="auto"/>
        <w:rPr>
          <w:b/>
          <w:bCs/>
        </w:rPr>
      </w:pPr>
    </w:p>
    <w:p w14:paraId="76F5327F" w14:textId="379F2F7F" w:rsidR="00F9439F" w:rsidRDefault="00F9439F" w:rsidP="00364699">
      <w:pPr>
        <w:spacing w:after="0" w:line="240" w:lineRule="auto"/>
        <w:rPr>
          <w:b/>
          <w:bCs/>
        </w:rPr>
      </w:pPr>
    </w:p>
    <w:p w14:paraId="70EDE131" w14:textId="70E50EA2" w:rsidR="00F9439F" w:rsidRDefault="00F9439F" w:rsidP="00364699">
      <w:pPr>
        <w:spacing w:after="0" w:line="240" w:lineRule="auto"/>
        <w:rPr>
          <w:b/>
          <w:bCs/>
        </w:rPr>
      </w:pPr>
    </w:p>
    <w:p w14:paraId="1E6F442E" w14:textId="2D975EC5" w:rsidR="00F9439F" w:rsidRDefault="00F9439F" w:rsidP="00364699">
      <w:pPr>
        <w:spacing w:after="0" w:line="240" w:lineRule="auto"/>
        <w:rPr>
          <w:b/>
          <w:bCs/>
        </w:rPr>
      </w:pPr>
    </w:p>
    <w:p w14:paraId="231B7F0A" w14:textId="70E56371" w:rsidR="00F9439F" w:rsidRDefault="00F9439F" w:rsidP="00364699">
      <w:pPr>
        <w:spacing w:after="0" w:line="240" w:lineRule="auto"/>
        <w:rPr>
          <w:b/>
          <w:bCs/>
        </w:rPr>
      </w:pPr>
    </w:p>
    <w:p w14:paraId="2B24EAD3" w14:textId="42517565" w:rsidR="00F9439F" w:rsidRDefault="00F9439F" w:rsidP="00364699">
      <w:pPr>
        <w:spacing w:after="0" w:line="240" w:lineRule="auto"/>
        <w:rPr>
          <w:b/>
          <w:bCs/>
        </w:rPr>
      </w:pPr>
    </w:p>
    <w:p w14:paraId="4A118E3D" w14:textId="77777777" w:rsidR="00F9439F" w:rsidRPr="005A4FEC" w:rsidRDefault="00F9439F" w:rsidP="00364699">
      <w:pPr>
        <w:spacing w:after="0" w:line="240" w:lineRule="auto"/>
        <w:rPr>
          <w:b/>
          <w:bCs/>
        </w:rPr>
      </w:pPr>
    </w:p>
    <w:p w14:paraId="610489B7" w14:textId="06241EA8" w:rsidR="00364699" w:rsidRPr="005A4FEC" w:rsidRDefault="00364699" w:rsidP="00364699">
      <w:pPr>
        <w:spacing w:after="0" w:line="240" w:lineRule="auto"/>
        <w:rPr>
          <w:b/>
          <w:bCs/>
        </w:rPr>
      </w:pPr>
    </w:p>
    <w:p w14:paraId="32B8B919" w14:textId="281641EC" w:rsidR="00364699" w:rsidRPr="005A4FEC" w:rsidRDefault="00364699" w:rsidP="00364699">
      <w:pPr>
        <w:spacing w:after="0" w:line="240" w:lineRule="auto"/>
        <w:rPr>
          <w:b/>
          <w:bCs/>
        </w:rPr>
      </w:pPr>
      <w:r w:rsidRPr="005A4FEC">
        <w:rPr>
          <w:b/>
          <w:bCs/>
        </w:rPr>
        <w:lastRenderedPageBreak/>
        <w:t>Wiring – Method #1</w:t>
      </w:r>
      <w:r w:rsidR="005A4FEC">
        <w:rPr>
          <w:b/>
          <w:bCs/>
        </w:rPr>
        <w:t xml:space="preserve"> (Recommended method for long-term use)</w:t>
      </w:r>
    </w:p>
    <w:p w14:paraId="0382D1FA" w14:textId="4E580FC2" w:rsidR="005A4FEC" w:rsidRDefault="005A4FEC" w:rsidP="005A4FEC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3.3V using a Bi-Directional Logic Converter.</w:t>
      </w:r>
    </w:p>
    <w:p w14:paraId="6CBF78C7" w14:textId="1E8A9F3E" w:rsidR="00364699" w:rsidRDefault="005A4FEC" w:rsidP="00364699">
      <w:pPr>
        <w:pStyle w:val="ListParagraph"/>
        <w:numPr>
          <w:ilvl w:val="0"/>
          <w:numId w:val="4"/>
        </w:numPr>
        <w:spacing w:after="0" w:line="240" w:lineRule="auto"/>
      </w:pPr>
      <w:r>
        <w:t>Below is a breadboard view and a schematic of the circuit.</w:t>
      </w:r>
    </w:p>
    <w:p w14:paraId="470BC246" w14:textId="77777777" w:rsidR="00F9439F" w:rsidRPr="005A4FEC" w:rsidRDefault="00F9439F" w:rsidP="00F9439F">
      <w:pPr>
        <w:pStyle w:val="ListParagraph"/>
        <w:spacing w:after="0" w:line="240" w:lineRule="auto"/>
      </w:pPr>
    </w:p>
    <w:p w14:paraId="385AD755" w14:textId="3064195A" w:rsidR="00364699" w:rsidRDefault="005A4FEC" w:rsidP="005A4FE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E3592E8" wp14:editId="2B2E75A6">
            <wp:extent cx="4974380" cy="22161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780" cy="2216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5EEE0" wp14:editId="62B3A83C">
            <wp:extent cx="3702050" cy="4768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476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91E04" w14:textId="77777777" w:rsidR="00F9439F" w:rsidRDefault="00F9439F" w:rsidP="00364699">
      <w:pPr>
        <w:spacing w:after="0" w:line="240" w:lineRule="auto"/>
      </w:pPr>
    </w:p>
    <w:p w14:paraId="7A639EE4" w14:textId="2928CC7A" w:rsidR="00364699" w:rsidRPr="005A4FEC" w:rsidRDefault="00364699" w:rsidP="00364699">
      <w:pPr>
        <w:spacing w:after="0" w:line="240" w:lineRule="auto"/>
      </w:pPr>
      <w:r w:rsidRPr="005A4FEC">
        <w:rPr>
          <w:b/>
          <w:bCs/>
        </w:rPr>
        <w:lastRenderedPageBreak/>
        <w:t xml:space="preserve">Wiring </w:t>
      </w:r>
      <w:r w:rsidR="00B31CC7" w:rsidRPr="005A4FEC">
        <w:rPr>
          <w:b/>
          <w:bCs/>
        </w:rPr>
        <w:t>– Method #2</w:t>
      </w:r>
      <w:r w:rsidR="005A4FEC">
        <w:rPr>
          <w:b/>
          <w:bCs/>
        </w:rPr>
        <w:t xml:space="preserve"> (Not recommended, but is the simpler method)</w:t>
      </w:r>
    </w:p>
    <w:p w14:paraId="07D7E5A5" w14:textId="77658196" w:rsidR="005A4FEC" w:rsidRDefault="005A4FEC" w:rsidP="005A4FEC">
      <w:pPr>
        <w:pStyle w:val="ListParagraph"/>
        <w:numPr>
          <w:ilvl w:val="0"/>
          <w:numId w:val="4"/>
        </w:numPr>
        <w:spacing w:after="0" w:line="240" w:lineRule="auto"/>
      </w:pPr>
      <w:r>
        <w:t>This method powers the sensor at 5V with the SCL and SDA lines operating at 5V.</w:t>
      </w:r>
    </w:p>
    <w:p w14:paraId="00919F2C" w14:textId="19DEE759" w:rsidR="005A4FEC" w:rsidRDefault="005A4FEC" w:rsidP="005A4FEC">
      <w:pPr>
        <w:pStyle w:val="ListParagraph"/>
        <w:numPr>
          <w:ilvl w:val="0"/>
          <w:numId w:val="4"/>
        </w:numPr>
        <w:spacing w:after="0" w:line="240" w:lineRule="auto"/>
      </w:pPr>
      <w:r>
        <w:t>Below is a breadboard view</w:t>
      </w:r>
      <w:r>
        <w:t xml:space="preserve"> and</w:t>
      </w:r>
      <w:r>
        <w:t xml:space="preserve"> a schematic of the circuit.</w:t>
      </w:r>
    </w:p>
    <w:p w14:paraId="175E061E" w14:textId="77777777" w:rsidR="00F9439F" w:rsidRPr="005A4FEC" w:rsidRDefault="00F9439F" w:rsidP="00F9439F">
      <w:pPr>
        <w:pStyle w:val="ListParagraph"/>
        <w:spacing w:after="0" w:line="240" w:lineRule="auto"/>
      </w:pPr>
    </w:p>
    <w:p w14:paraId="3C5304EF" w14:textId="58FB55B7" w:rsidR="005A4FEC" w:rsidRDefault="005A4FEC" w:rsidP="005A4FE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8432FEB" wp14:editId="66785AF6">
            <wp:extent cx="4819650" cy="240209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856" cy="2404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54D5D" w14:textId="0AAF2624" w:rsidR="005A4FEC" w:rsidRDefault="005A4FEC" w:rsidP="005A4FEC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13C680BA" wp14:editId="7A683466">
            <wp:extent cx="4083050" cy="4438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3050" cy="443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1F91F" w14:textId="411B2845" w:rsidR="005A4FEC" w:rsidRDefault="005A4FEC" w:rsidP="005A4FEC">
      <w:pPr>
        <w:spacing w:after="0" w:line="240" w:lineRule="auto"/>
      </w:pPr>
    </w:p>
    <w:p w14:paraId="49E4B5D5" w14:textId="0FC482A3" w:rsidR="00363537" w:rsidRDefault="00363537" w:rsidP="005A4FEC">
      <w:pPr>
        <w:spacing w:after="0" w:line="240" w:lineRule="auto"/>
      </w:pPr>
      <w:r>
        <w:rPr>
          <w:b/>
          <w:bCs/>
        </w:rPr>
        <w:t>Contact</w:t>
      </w:r>
    </w:p>
    <w:p w14:paraId="5C8D8CE1" w14:textId="0D763EC1" w:rsidR="00B31CC7" w:rsidRPr="005A4FEC" w:rsidRDefault="00363537" w:rsidP="00B31CC7">
      <w:pPr>
        <w:spacing w:after="0" w:line="240" w:lineRule="auto"/>
      </w:pPr>
      <w:r>
        <w:t>For any questions or assistance, contact Adriann Liceralde at adriann8399@gmail.com</w:t>
      </w:r>
    </w:p>
    <w:sectPr w:rsidR="00B31CC7" w:rsidRPr="005A4F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2F8ACB" w14:textId="77777777" w:rsidR="004D1C52" w:rsidRDefault="004D1C52" w:rsidP="00B31CC7">
      <w:pPr>
        <w:spacing w:after="0" w:line="240" w:lineRule="auto"/>
      </w:pPr>
      <w:r>
        <w:separator/>
      </w:r>
    </w:p>
  </w:endnote>
  <w:endnote w:type="continuationSeparator" w:id="0">
    <w:p w14:paraId="38D0685D" w14:textId="77777777" w:rsidR="004D1C52" w:rsidRDefault="004D1C52" w:rsidP="00B31C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6E4DF5" w14:textId="77777777" w:rsidR="004D1C52" w:rsidRDefault="004D1C52" w:rsidP="00B31CC7">
      <w:pPr>
        <w:spacing w:after="0" w:line="240" w:lineRule="auto"/>
      </w:pPr>
      <w:r>
        <w:separator/>
      </w:r>
    </w:p>
  </w:footnote>
  <w:footnote w:type="continuationSeparator" w:id="0">
    <w:p w14:paraId="7358DF4C" w14:textId="77777777" w:rsidR="004D1C52" w:rsidRDefault="004D1C52" w:rsidP="00B31C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9564AA"/>
    <w:multiLevelType w:val="hybridMultilevel"/>
    <w:tmpl w:val="CA1AD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0755D7"/>
    <w:multiLevelType w:val="hybridMultilevel"/>
    <w:tmpl w:val="B3E25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4A36AF"/>
    <w:multiLevelType w:val="hybridMultilevel"/>
    <w:tmpl w:val="1DD4B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9838EF"/>
    <w:multiLevelType w:val="hybridMultilevel"/>
    <w:tmpl w:val="CA3E6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5E050A"/>
    <w:multiLevelType w:val="hybridMultilevel"/>
    <w:tmpl w:val="EC365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60D2DB1"/>
    <w:multiLevelType w:val="hybridMultilevel"/>
    <w:tmpl w:val="33C6AD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3MTI1szQHMowNTZR0lIJTi4sz8/NACoxqASDuJ0UsAAAA"/>
  </w:docVars>
  <w:rsids>
    <w:rsidRoot w:val="009E0793"/>
    <w:rsid w:val="00363537"/>
    <w:rsid w:val="00364699"/>
    <w:rsid w:val="004A0991"/>
    <w:rsid w:val="004D1C52"/>
    <w:rsid w:val="00527417"/>
    <w:rsid w:val="005A4FEC"/>
    <w:rsid w:val="0063540E"/>
    <w:rsid w:val="009E0793"/>
    <w:rsid w:val="00B31CC7"/>
    <w:rsid w:val="00F943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53085"/>
  <w15:chartTrackingRefBased/>
  <w15:docId w15:val="{F61D0957-7BAD-4C09-BE4F-D98EE67F91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469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31C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1C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CC7"/>
  </w:style>
  <w:style w:type="paragraph" w:styleId="Footer">
    <w:name w:val="footer"/>
    <w:basedOn w:val="Normal"/>
    <w:link w:val="FooterChar"/>
    <w:uiPriority w:val="99"/>
    <w:unhideWhenUsed/>
    <w:rsid w:val="00B31C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C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016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ensirion.com/en/environmental-sensors/carbon-dioxide-sensors/carbon-dioxide-sensors-scd30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</TotalTime>
  <Pages>3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n Liceralde</dc:creator>
  <cp:keywords/>
  <dc:description/>
  <cp:lastModifiedBy>Adriann Liceralde</cp:lastModifiedBy>
  <cp:revision>6</cp:revision>
  <cp:lastPrinted>2021-08-22T03:35:00Z</cp:lastPrinted>
  <dcterms:created xsi:type="dcterms:W3CDTF">2021-08-06T16:56:00Z</dcterms:created>
  <dcterms:modified xsi:type="dcterms:W3CDTF">2021-08-22T03:36:00Z</dcterms:modified>
</cp:coreProperties>
</file>